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creating-an-ecommerce-application"/>
      <w:r>
        <w:t xml:space="preserve">Lab: Creating an ECommerce Application</w:t>
      </w:r>
      <w:bookmarkEnd w:id="20"/>
    </w:p>
    <w:p>
      <w:pPr>
        <w:pStyle w:val="Heading2"/>
      </w:pPr>
      <w:bookmarkStart w:id="21" w:name="tasks"/>
      <w:r>
        <w:t xml:space="preserve">Tasks</w:t>
      </w:r>
      <w:bookmarkEnd w:id="21"/>
    </w:p>
    <w:p>
      <w:pPr>
        <w:pStyle w:val="Heading3"/>
      </w:pPr>
      <w:bookmarkStart w:id="22" w:name="task-1-create-base-classes"/>
      <w:r>
        <w:t xml:space="preserve">Task 1: Create Base Classes</w:t>
      </w:r>
      <w:bookmarkEnd w:id="22"/>
    </w:p>
    <w:p>
      <w:pPr>
        <w:pStyle w:val="FirstParagraph"/>
      </w:pPr>
      <w:r>
        <w:drawing>
          <wp:inline>
            <wp:extent cx="5334000" cy="4890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ask-2-create-subclasses"/>
      <w:r>
        <w:t xml:space="preserve">Task 2: Create Subclasses</w:t>
      </w:r>
      <w:bookmarkEnd w:id="24"/>
    </w:p>
    <w:p>
      <w:pPr>
        <w:pStyle w:val="FirstParagraph"/>
      </w:pPr>
      <w:r>
        <w:drawing>
          <wp:inline>
            <wp:extent cx="5334000" cy="2926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task-3-implement-polymorphism"/>
      <w:r>
        <w:t xml:space="preserve">Task 3: Implement Polymorphism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Modify the calculateTotalPrice() method in the Order class to use polymorphism to calculate the total price based on the product type.</w:t>
      </w:r>
    </w:p>
    <w:p>
      <w:pPr>
        <w:numPr>
          <w:ilvl w:val="0"/>
          <w:numId w:val="1001"/>
        </w:numPr>
        <w:pStyle w:val="Compact"/>
      </w:pPr>
      <w:r>
        <w:t xml:space="preserve">Create a method in the Product class called calculatePrice() that will be overridden in the subclasses to calculate the price based on specific product types (e.g., applying discounts or additional charges).</w:t>
      </w:r>
    </w:p>
    <w:p>
      <w:pPr>
        <w:pStyle w:val="Heading3"/>
      </w:pPr>
      <w:bookmarkStart w:id="27" w:name="task-4-encapsulation"/>
      <w:r>
        <w:t xml:space="preserve">Task 4: Encapsulation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Create a separate class CreditCardDetails to store sensitive information like credit card number, expiration date, and CVV.</w:t>
      </w:r>
    </w:p>
    <w:p>
      <w:pPr>
        <w:numPr>
          <w:ilvl w:val="0"/>
          <w:numId w:val="1002"/>
        </w:numPr>
        <w:pStyle w:val="Compact"/>
      </w:pPr>
      <w:r>
        <w:t xml:space="preserve">Make the creditCardDetails attribute in the Customer class private and provide public getter and setter methods to access and modify it in a controlled way.</w:t>
      </w:r>
    </w:p>
    <w:p>
      <w:pPr>
        <w:pStyle w:val="Heading3"/>
      </w:pPr>
      <w:bookmarkStart w:id="28" w:name="task-5-testing"/>
      <w:r>
        <w:t xml:space="preserve">Task 5: Testing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Write unit tests to test the functionality of each class and method.</w:t>
      </w:r>
    </w:p>
    <w:p>
      <w:pPr>
        <w:numPr>
          <w:ilvl w:val="0"/>
          <w:numId w:val="1003"/>
        </w:numPr>
        <w:pStyle w:val="Compact"/>
      </w:pPr>
      <w:r>
        <w:t xml:space="preserve">Create test cases for different scenarios, such as adding products to an order, calculating the total price, and applying discou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04:14:17Z</dcterms:created>
  <dcterms:modified xsi:type="dcterms:W3CDTF">2024-12-09T04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